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276DAE" w14:textId="1BA124A3" w:rsidR="0059335A" w:rsidRPr="007F5F86" w:rsidRDefault="0059335A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b/>
          <w:bCs/>
          <w:sz w:val="36"/>
          <w:szCs w:val="36"/>
        </w:rPr>
      </w:pPr>
      <w:bookmarkStart w:id="0" w:name="_GoBack"/>
      <w:bookmarkEnd w:id="0"/>
      <w:r w:rsidRPr="007F5F86">
        <w:rPr>
          <w:rFonts w:cstheme="minorHAnsi"/>
          <w:b/>
          <w:bCs/>
          <w:sz w:val="36"/>
          <w:szCs w:val="36"/>
        </w:rPr>
        <w:t>Jelentkezési lap részismeretek megszerzésére</w:t>
      </w:r>
    </w:p>
    <w:p w14:paraId="35A10158" w14:textId="34D8CB0C" w:rsidR="009275EF" w:rsidRPr="00D807D8" w:rsidRDefault="007F5F86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8"/>
          <w:szCs w:val="32"/>
        </w:rPr>
      </w:pPr>
      <w:r>
        <w:rPr>
          <w:rFonts w:cstheme="minorHAnsi"/>
          <w:sz w:val="28"/>
          <w:szCs w:val="32"/>
        </w:rPr>
        <w:t xml:space="preserve">mikrotanúsítványt adó </w:t>
      </w:r>
      <w:r w:rsidR="00FC3C6A" w:rsidRPr="007F5F86">
        <w:rPr>
          <w:rFonts w:cstheme="minorHAnsi"/>
          <w:b/>
          <w:bCs/>
          <w:sz w:val="28"/>
          <w:szCs w:val="32"/>
        </w:rPr>
        <w:t>ESG tanácsadó</w:t>
      </w:r>
      <w:r w:rsidR="00F27A3E">
        <w:rPr>
          <w:rFonts w:cstheme="minorHAnsi"/>
          <w:sz w:val="28"/>
          <w:szCs w:val="32"/>
        </w:rPr>
        <w:t xml:space="preserve"> </w:t>
      </w:r>
      <w:r>
        <w:rPr>
          <w:rFonts w:cstheme="minorHAnsi"/>
          <w:sz w:val="28"/>
          <w:szCs w:val="32"/>
        </w:rPr>
        <w:t>képzés</w:t>
      </w:r>
    </w:p>
    <w:p w14:paraId="555D83BC" w14:textId="77777777" w:rsidR="007F5F86" w:rsidRDefault="007F5F86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330992EC" w14:textId="2778839A" w:rsidR="007F5F86" w:rsidRPr="007F5F86" w:rsidRDefault="007F5F86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/>
          <w:bCs/>
          <w:sz w:val="24"/>
          <w:szCs w:val="24"/>
        </w:rPr>
      </w:pPr>
      <w:r w:rsidRPr="007F5F86">
        <w:rPr>
          <w:rFonts w:cstheme="minorHAnsi"/>
          <w:b/>
          <w:bCs/>
          <w:sz w:val="24"/>
          <w:szCs w:val="24"/>
        </w:rPr>
        <w:t>A jelentkező adatai:</w:t>
      </w:r>
    </w:p>
    <w:p w14:paraId="7CBD6408" w14:textId="4D06EB91" w:rsidR="009275EF" w:rsidRDefault="007F5F86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A formanyomtatványt olvashatóan, nyomtatott betűkkel kérjük kitölteni!)</w:t>
      </w:r>
    </w:p>
    <w:p w14:paraId="34CA3E03" w14:textId="77777777" w:rsidR="00C70271" w:rsidRDefault="00C70271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6C6ACB4E" w14:textId="7FE9FE5A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  <w:r w:rsidRPr="007F5F86">
        <w:rPr>
          <w:rFonts w:cstheme="minorHAnsi"/>
          <w:bCs/>
          <w:sz w:val="24"/>
          <w:szCs w:val="24"/>
        </w:rPr>
        <w:t>Név:</w:t>
      </w:r>
      <w:r w:rsidR="00381DCB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…………………………………….</w:t>
      </w:r>
    </w:p>
    <w:p w14:paraId="2F8A36FB" w14:textId="77777777" w:rsidR="00381DCB" w:rsidRPr="007F5F86" w:rsidRDefault="00381DCB" w:rsidP="00381DCB">
      <w:pPr>
        <w:autoSpaceDE w:val="0"/>
        <w:autoSpaceDN w:val="0"/>
        <w:adjustRightInd w:val="0"/>
        <w:spacing w:after="0" w:line="240" w:lineRule="auto"/>
        <w:ind w:right="284" w:firstLine="284"/>
        <w:rPr>
          <w:rFonts w:cstheme="minorHAnsi"/>
          <w:bCs/>
          <w:sz w:val="24"/>
          <w:szCs w:val="24"/>
        </w:rPr>
      </w:pPr>
    </w:p>
    <w:p w14:paraId="275A0F06" w14:textId="7B2CC62D" w:rsidR="00AE0007" w:rsidRPr="007F5F86" w:rsidRDefault="00B72E94" w:rsidP="00381DCB">
      <w:pPr>
        <w:autoSpaceDE w:val="0"/>
        <w:autoSpaceDN w:val="0"/>
        <w:adjustRightInd w:val="0"/>
        <w:spacing w:after="0" w:line="240" w:lineRule="auto"/>
        <w:ind w:right="284"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Születési név:</w:t>
      </w:r>
      <w:r w:rsidR="00AE0007" w:rsidRPr="007F5F86">
        <w:rPr>
          <w:rFonts w:cstheme="minorHAnsi"/>
          <w:bCs/>
          <w:sz w:val="24"/>
          <w:szCs w:val="24"/>
        </w:rPr>
        <w:t xml:space="preserve"> </w:t>
      </w:r>
      <w:r w:rsidR="00381DCB" w:rsidRPr="007F5F86">
        <w:rPr>
          <w:rFonts w:cstheme="minorHAnsi"/>
          <w:bCs/>
          <w:sz w:val="24"/>
          <w:szCs w:val="24"/>
        </w:rPr>
        <w:t>………………………………………………………………………………………………………………………………</w:t>
      </w:r>
    </w:p>
    <w:p w14:paraId="3742168C" w14:textId="77777777" w:rsidR="00B72E94" w:rsidRPr="007F5F86" w:rsidRDefault="00B72E94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52E04154" w14:textId="111965F7" w:rsidR="00381DCB" w:rsidRPr="007F5F86" w:rsidRDefault="009275EF" w:rsidP="00381DC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Anyja neve</w:t>
      </w:r>
      <w:r w:rsidR="00381DCB" w:rsidRPr="007F5F86">
        <w:rPr>
          <w:rFonts w:cstheme="minorHAnsi"/>
          <w:bCs/>
          <w:sz w:val="24"/>
          <w:szCs w:val="24"/>
        </w:rPr>
        <w:t>: …………</w:t>
      </w:r>
      <w:r w:rsidR="00E55108" w:rsidRPr="007F5F86">
        <w:rPr>
          <w:rFonts w:cstheme="minorHAnsi"/>
          <w:bCs/>
          <w:sz w:val="24"/>
          <w:szCs w:val="24"/>
        </w:rPr>
        <w:t>………</w:t>
      </w:r>
      <w:r w:rsidR="00381DCB" w:rsidRPr="007F5F86">
        <w:rPr>
          <w:rFonts w:cstheme="minorHAnsi"/>
          <w:bCs/>
          <w:sz w:val="24"/>
          <w:szCs w:val="24"/>
        </w:rPr>
        <w:t>………………………………………………………………………………………………………………</w:t>
      </w:r>
    </w:p>
    <w:p w14:paraId="5D0D9673" w14:textId="77777777" w:rsidR="00381DCB" w:rsidRPr="007F5F86" w:rsidRDefault="00381DCB" w:rsidP="00381DC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2E0EB899" w14:textId="636DFAD5" w:rsidR="00F27A3E" w:rsidRPr="007F5F86" w:rsidRDefault="009275EF" w:rsidP="00381DC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 xml:space="preserve">Születési hely, év, hó, nap: </w:t>
      </w:r>
      <w:r w:rsidR="00F27A3E" w:rsidRPr="007F5F86">
        <w:rPr>
          <w:rFonts w:cstheme="minorHAnsi"/>
          <w:bCs/>
          <w:sz w:val="24"/>
          <w:szCs w:val="24"/>
        </w:rPr>
        <w:t>…………………………………………………………………………………………………………</w:t>
      </w:r>
    </w:p>
    <w:p w14:paraId="74887E1C" w14:textId="05CC7F6E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041B12CE" w14:textId="69AA23B1" w:rsidR="00F27A3E" w:rsidRPr="007F5F86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Állampolgárság: …………………………………………………………………………………………………………………………</w:t>
      </w:r>
    </w:p>
    <w:p w14:paraId="12949839" w14:textId="77777777" w:rsidR="00F27A3E" w:rsidRPr="007F5F86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4828E66B" w14:textId="055C3495" w:rsidR="00F27A3E" w:rsidRPr="007F5F86" w:rsidRDefault="00F27A3E" w:rsidP="00F27A3E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Személyi igazolvány száma: ………………………………………………………………………………………………………</w:t>
      </w:r>
    </w:p>
    <w:p w14:paraId="72357F00" w14:textId="641C5FB3" w:rsidR="00F27A3E" w:rsidRPr="007F5F86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4800DEBE" w14:textId="3D59F26C" w:rsidR="00F27A3E" w:rsidRPr="007F5F86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Adóazonosító jel:</w:t>
      </w:r>
      <w:r w:rsidR="00364D4B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………………</w:t>
      </w:r>
    </w:p>
    <w:p w14:paraId="67CEE087" w14:textId="77777777" w:rsidR="00F27A3E" w:rsidRPr="007F5F86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42AB8EA8" w14:textId="089593D3" w:rsidR="00F27A3E" w:rsidRPr="007F5F86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TAJ szám:</w:t>
      </w:r>
      <w:r w:rsidR="00364D4B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……………………………</w:t>
      </w:r>
    </w:p>
    <w:p w14:paraId="0E3476A7" w14:textId="77777777" w:rsidR="00F27A3E" w:rsidRPr="007F5F86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440E4B96" w14:textId="76FDE02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Lakcím: ................................................................................................................................</w:t>
      </w:r>
      <w:r w:rsidR="00E55108" w:rsidRPr="007F5F86">
        <w:rPr>
          <w:rFonts w:cstheme="minorHAnsi"/>
          <w:bCs/>
          <w:sz w:val="24"/>
          <w:szCs w:val="24"/>
        </w:rPr>
        <w:t>............</w:t>
      </w:r>
    </w:p>
    <w:p w14:paraId="73769F3E" w14:textId="7777777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28C800FD" w14:textId="3771D855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Értesítési cím: ......................................................................................................................</w:t>
      </w:r>
      <w:r w:rsidR="00E55108" w:rsidRPr="007F5F86">
        <w:rPr>
          <w:rFonts w:cstheme="minorHAnsi"/>
          <w:bCs/>
          <w:sz w:val="24"/>
          <w:szCs w:val="24"/>
        </w:rPr>
        <w:t>...........</w:t>
      </w:r>
    </w:p>
    <w:p w14:paraId="1BDAC04E" w14:textId="7777777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3210345F" w14:textId="039F91FE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Jelenlegi munkahely neve és címe: .....................................................................................</w:t>
      </w:r>
      <w:r w:rsidR="00E55108" w:rsidRPr="007F5F86">
        <w:rPr>
          <w:rFonts w:cstheme="minorHAnsi"/>
          <w:bCs/>
          <w:sz w:val="24"/>
          <w:szCs w:val="24"/>
        </w:rPr>
        <w:t>..........</w:t>
      </w:r>
    </w:p>
    <w:p w14:paraId="32B5F7A8" w14:textId="7777777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09EAA507" w14:textId="02439D82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..............................................................................................................................................</w:t>
      </w:r>
      <w:r w:rsidR="00E55108" w:rsidRPr="007F5F86">
        <w:rPr>
          <w:rFonts w:cstheme="minorHAnsi"/>
          <w:bCs/>
          <w:sz w:val="24"/>
          <w:szCs w:val="24"/>
        </w:rPr>
        <w:t>..........</w:t>
      </w:r>
    </w:p>
    <w:p w14:paraId="09C9AB7A" w14:textId="7777777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18C42810" w14:textId="071142C5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Mobiltelefon: ................................................ E-mail: .........................................................</w:t>
      </w:r>
      <w:r w:rsidR="00E55108" w:rsidRPr="007F5F86">
        <w:rPr>
          <w:rFonts w:cstheme="minorHAnsi"/>
          <w:bCs/>
          <w:sz w:val="24"/>
          <w:szCs w:val="24"/>
        </w:rPr>
        <w:t>..........</w:t>
      </w:r>
    </w:p>
    <w:p w14:paraId="38419EE4" w14:textId="7777777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5E676938" w14:textId="2E1B3BC1" w:rsidR="007F5F86" w:rsidRPr="007F5F86" w:rsidRDefault="007F5F86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/>
          <w:bCs/>
          <w:sz w:val="24"/>
          <w:szCs w:val="24"/>
        </w:rPr>
      </w:pPr>
      <w:r w:rsidRPr="007F5F86">
        <w:rPr>
          <w:rFonts w:cstheme="minorHAnsi"/>
          <w:b/>
          <w:bCs/>
          <w:sz w:val="24"/>
          <w:szCs w:val="24"/>
        </w:rPr>
        <w:t>Felsőfokú tanulmányok adatai (ha rendelkezik oklevéllel):</w:t>
      </w:r>
    </w:p>
    <w:p w14:paraId="1985B444" w14:textId="7F93A680" w:rsidR="00F27A3E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Legmagasabb iskolai végzettség</w:t>
      </w:r>
      <w:r w:rsidR="00F27A3E" w:rsidRPr="007F5F86">
        <w:rPr>
          <w:rFonts w:cstheme="minorHAnsi"/>
          <w:bCs/>
          <w:sz w:val="24"/>
          <w:szCs w:val="24"/>
        </w:rPr>
        <w:t xml:space="preserve"> hivatalos megnevezése</w:t>
      </w:r>
      <w:r w:rsidR="007F5F86" w:rsidRPr="007F5F86">
        <w:rPr>
          <w:rFonts w:cstheme="minorHAnsi"/>
          <w:bCs/>
          <w:sz w:val="24"/>
          <w:szCs w:val="24"/>
        </w:rPr>
        <w:t>:</w:t>
      </w:r>
    </w:p>
    <w:p w14:paraId="650693C7" w14:textId="77777777" w:rsidR="00F27A3E" w:rsidRPr="007F5F86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487969B1" w14:textId="37CA6F24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 xml:space="preserve"> ........................................................................................</w:t>
      </w:r>
      <w:r w:rsidR="00F27A3E" w:rsidRPr="007F5F86">
        <w:rPr>
          <w:rFonts w:cstheme="minorHAnsi"/>
          <w:bCs/>
          <w:sz w:val="24"/>
          <w:szCs w:val="24"/>
        </w:rPr>
        <w:t>.....................................................</w:t>
      </w:r>
      <w:r w:rsidR="00E55108" w:rsidRPr="007F5F86">
        <w:rPr>
          <w:rFonts w:cstheme="minorHAnsi"/>
          <w:bCs/>
          <w:sz w:val="24"/>
          <w:szCs w:val="24"/>
        </w:rPr>
        <w:t>...........</w:t>
      </w:r>
    </w:p>
    <w:p w14:paraId="74D89579" w14:textId="7777777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33EB2B8F" w14:textId="54D0B8F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Az oklevelet kiállító oktatási intézmény: .........................................................................</w:t>
      </w:r>
      <w:r w:rsidR="00FE0E53" w:rsidRPr="007F5F86">
        <w:rPr>
          <w:rFonts w:cstheme="minorHAnsi"/>
          <w:bCs/>
          <w:sz w:val="24"/>
          <w:szCs w:val="24"/>
        </w:rPr>
        <w:t>...</w:t>
      </w:r>
      <w:r w:rsidR="00E55108" w:rsidRPr="007F5F86">
        <w:rPr>
          <w:rFonts w:cstheme="minorHAnsi"/>
          <w:bCs/>
          <w:sz w:val="24"/>
          <w:szCs w:val="24"/>
        </w:rPr>
        <w:t>.........</w:t>
      </w:r>
    </w:p>
    <w:p w14:paraId="5FF2D64D" w14:textId="7777777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02144183" w14:textId="6FAACC2F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..............................................................................................................................................</w:t>
      </w:r>
      <w:r w:rsidR="00E55108" w:rsidRPr="007F5F86">
        <w:rPr>
          <w:rFonts w:cstheme="minorHAnsi"/>
          <w:bCs/>
          <w:sz w:val="24"/>
          <w:szCs w:val="24"/>
        </w:rPr>
        <w:t>.........</w:t>
      </w:r>
    </w:p>
    <w:p w14:paraId="5E21E387" w14:textId="7777777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5522A0F0" w14:textId="54CE7529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Oklevél kelte: ................................................ Száma: .....</w:t>
      </w:r>
      <w:r w:rsidR="00B72E94" w:rsidRPr="007F5F86">
        <w:rPr>
          <w:rFonts w:cstheme="minorHAnsi"/>
          <w:bCs/>
          <w:sz w:val="24"/>
          <w:szCs w:val="24"/>
        </w:rPr>
        <w:t>.</w:t>
      </w:r>
      <w:r w:rsidRPr="007F5F86">
        <w:rPr>
          <w:rFonts w:cstheme="minorHAnsi"/>
          <w:bCs/>
          <w:sz w:val="24"/>
          <w:szCs w:val="24"/>
        </w:rPr>
        <w:t>...................................................</w:t>
      </w:r>
      <w:r w:rsidR="00E55108" w:rsidRPr="007F5F86">
        <w:rPr>
          <w:rFonts w:cstheme="minorHAnsi"/>
          <w:bCs/>
          <w:sz w:val="24"/>
          <w:szCs w:val="24"/>
        </w:rPr>
        <w:t>.........</w:t>
      </w:r>
    </w:p>
    <w:p w14:paraId="2C850170" w14:textId="77777777" w:rsidR="009275EF" w:rsidRPr="007F5F86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0"/>
          <w:szCs w:val="20"/>
        </w:rPr>
      </w:pPr>
    </w:p>
    <w:p w14:paraId="0E58803E" w14:textId="4763F02F" w:rsidR="00B72E94" w:rsidRPr="007F5F86" w:rsidRDefault="00B72E94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Régi Neptun</w:t>
      </w:r>
      <w:r w:rsidR="004F10A5">
        <w:rPr>
          <w:rFonts w:cstheme="minorHAnsi"/>
          <w:bCs/>
          <w:sz w:val="24"/>
          <w:szCs w:val="24"/>
        </w:rPr>
        <w:t>-</w:t>
      </w:r>
      <w:r w:rsidRPr="007F5F86">
        <w:rPr>
          <w:rFonts w:cstheme="minorHAnsi"/>
          <w:bCs/>
          <w:sz w:val="24"/>
          <w:szCs w:val="24"/>
        </w:rPr>
        <w:t>kód (amennyiben releváns):............................................................................</w:t>
      </w:r>
      <w:r w:rsidR="00E55108" w:rsidRPr="007F5F86">
        <w:rPr>
          <w:rFonts w:cstheme="minorHAnsi"/>
          <w:bCs/>
          <w:sz w:val="24"/>
          <w:szCs w:val="24"/>
        </w:rPr>
        <w:t>..........</w:t>
      </w:r>
    </w:p>
    <w:p w14:paraId="2C0560A3" w14:textId="77777777" w:rsidR="00F27A3E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/>
          <w:bCs/>
          <w:sz w:val="24"/>
          <w:szCs w:val="24"/>
        </w:rPr>
      </w:pPr>
    </w:p>
    <w:p w14:paraId="237268D4" w14:textId="77777777" w:rsidR="00364D4B" w:rsidRDefault="00364D4B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/>
          <w:bCs/>
          <w:sz w:val="24"/>
          <w:szCs w:val="24"/>
        </w:rPr>
      </w:pPr>
    </w:p>
    <w:p w14:paraId="7BB80525" w14:textId="77777777" w:rsidR="00364D4B" w:rsidRDefault="00364D4B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/>
          <w:bCs/>
          <w:sz w:val="24"/>
          <w:szCs w:val="24"/>
        </w:rPr>
      </w:pPr>
    </w:p>
    <w:p w14:paraId="5B72FDEB" w14:textId="1AA96783" w:rsidR="00F27A3E" w:rsidRPr="007F5F86" w:rsidRDefault="00F27A3E" w:rsidP="00364D4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Bankszámla száma:</w:t>
      </w:r>
      <w:r w:rsidR="00364D4B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</w:t>
      </w:r>
      <w:r w:rsidR="00E55108" w:rsidRPr="007F5F86">
        <w:rPr>
          <w:rFonts w:cstheme="minorHAnsi"/>
          <w:bCs/>
          <w:sz w:val="24"/>
          <w:szCs w:val="24"/>
        </w:rPr>
        <w:t>…….</w:t>
      </w:r>
    </w:p>
    <w:p w14:paraId="2D9BE1B5" w14:textId="77777777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29176E4D" w14:textId="3BEAE3A4" w:rsidR="00F27A3E" w:rsidRPr="007F5F86" w:rsidRDefault="00F27A3E" w:rsidP="00204E62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Pénzintézet neve:</w:t>
      </w:r>
      <w:r w:rsidR="00364D4B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………</w:t>
      </w:r>
    </w:p>
    <w:p w14:paraId="6188801E" w14:textId="77777777" w:rsidR="00204E62" w:rsidRPr="007F5F86" w:rsidRDefault="00204E62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3AE2476A" w14:textId="7ABDE1B3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Számlázási cím:</w:t>
      </w:r>
      <w:r w:rsidR="00364D4B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…………</w:t>
      </w:r>
    </w:p>
    <w:p w14:paraId="6B6C6395" w14:textId="23B4A692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6D47A844" w14:textId="4CA7F4E9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Amennyiben cég nevére kéri a számlát:</w:t>
      </w:r>
      <w:r w:rsidR="00364D4B" w:rsidRPr="007F5F86">
        <w:rPr>
          <w:rFonts w:cstheme="minorHAnsi"/>
          <w:bCs/>
          <w:sz w:val="24"/>
          <w:szCs w:val="24"/>
        </w:rPr>
        <w:t xml:space="preserve"> </w:t>
      </w:r>
    </w:p>
    <w:p w14:paraId="3010D7DF" w14:textId="77777777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4350A816" w14:textId="1C2492D9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Cég neve:</w:t>
      </w:r>
      <w:r w:rsidR="00364D4B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………………………</w:t>
      </w:r>
    </w:p>
    <w:p w14:paraId="69B568A9" w14:textId="77777777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77CDD3BA" w14:textId="5B663094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címe:</w:t>
      </w:r>
      <w:r w:rsidR="00266EB1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……………………………</w:t>
      </w:r>
    </w:p>
    <w:p w14:paraId="2879C93A" w14:textId="77777777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416865BB" w14:textId="4A23EEB6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adószáma:</w:t>
      </w:r>
      <w:r w:rsidR="00266EB1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…………………</w:t>
      </w:r>
      <w:r w:rsidR="00551500" w:rsidRPr="007F5F86">
        <w:rPr>
          <w:rFonts w:cstheme="minorHAnsi"/>
          <w:bCs/>
          <w:sz w:val="24"/>
          <w:szCs w:val="24"/>
        </w:rPr>
        <w:t>.</w:t>
      </w:r>
    </w:p>
    <w:p w14:paraId="4C6030DE" w14:textId="52B836D9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11E47068" w14:textId="5F89907C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  <w:r w:rsidRPr="007F5F86">
        <w:rPr>
          <w:rFonts w:cstheme="minorHAnsi"/>
          <w:bCs/>
          <w:sz w:val="24"/>
          <w:szCs w:val="24"/>
        </w:rPr>
        <w:t>egyéb adatok:</w:t>
      </w:r>
      <w:r w:rsidR="00266EB1" w:rsidRPr="007F5F86">
        <w:rPr>
          <w:rFonts w:cstheme="minorHAnsi"/>
          <w:bCs/>
          <w:sz w:val="24"/>
          <w:szCs w:val="24"/>
        </w:rPr>
        <w:t xml:space="preserve"> ……………………………………………………………………………………………………………………</w:t>
      </w:r>
      <w:r w:rsidR="00551500" w:rsidRPr="007F5F86">
        <w:rPr>
          <w:rFonts w:cstheme="minorHAnsi"/>
          <w:bCs/>
          <w:sz w:val="24"/>
          <w:szCs w:val="24"/>
        </w:rPr>
        <w:t>.</w:t>
      </w:r>
    </w:p>
    <w:p w14:paraId="02B69A0C" w14:textId="77777777" w:rsidR="00F27A3E" w:rsidRPr="007F5F86" w:rsidRDefault="00F27A3E" w:rsidP="00B72E94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Cs/>
          <w:sz w:val="24"/>
          <w:szCs w:val="24"/>
        </w:rPr>
      </w:pPr>
    </w:p>
    <w:p w14:paraId="515D23C2" w14:textId="77777777" w:rsidR="00B72E94" w:rsidRPr="000F4756" w:rsidRDefault="00B72E94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0"/>
          <w:szCs w:val="20"/>
        </w:rPr>
      </w:pPr>
    </w:p>
    <w:p w14:paraId="0594EEE5" w14:textId="60021343" w:rsidR="009275EF" w:rsidRPr="005A186B" w:rsidRDefault="005A186B" w:rsidP="005F0E9C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i/>
          <w:sz w:val="24"/>
          <w:szCs w:val="24"/>
        </w:rPr>
      </w:pPr>
      <w:r w:rsidRPr="005A186B">
        <w:rPr>
          <w:rFonts w:cstheme="minorHAnsi"/>
          <w:b/>
          <w:sz w:val="24"/>
          <w:szCs w:val="24"/>
        </w:rPr>
        <w:t xml:space="preserve">Csatolandó dokumentumok: </w:t>
      </w:r>
      <w:r w:rsidRPr="005A186B">
        <w:rPr>
          <w:rFonts w:cstheme="minorHAnsi"/>
          <w:i/>
          <w:sz w:val="24"/>
          <w:szCs w:val="24"/>
        </w:rPr>
        <w:t>oklevélmásolat</w:t>
      </w:r>
      <w:r w:rsidR="009727BC">
        <w:rPr>
          <w:rFonts w:cstheme="minorHAnsi"/>
          <w:i/>
          <w:sz w:val="24"/>
          <w:szCs w:val="24"/>
        </w:rPr>
        <w:t>,</w:t>
      </w:r>
      <w:r w:rsidRPr="005A186B">
        <w:rPr>
          <w:rFonts w:cstheme="minorHAnsi"/>
          <w:i/>
          <w:sz w:val="24"/>
          <w:szCs w:val="24"/>
        </w:rPr>
        <w:t xml:space="preserve"> valamint szakmai önéletrajz</w:t>
      </w:r>
    </w:p>
    <w:p w14:paraId="3D9D8C6D" w14:textId="77777777" w:rsidR="005A186B" w:rsidRPr="000F4756" w:rsidRDefault="005A186B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0"/>
          <w:szCs w:val="20"/>
        </w:rPr>
      </w:pPr>
    </w:p>
    <w:p w14:paraId="5DF08900" w14:textId="77777777" w:rsidR="0026356E" w:rsidRDefault="00C70271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Cs w:val="28"/>
        </w:rPr>
      </w:pPr>
      <w:r w:rsidRPr="00C70271">
        <w:rPr>
          <w:rFonts w:cstheme="minorHAnsi"/>
          <w:i/>
          <w:szCs w:val="28"/>
        </w:rPr>
        <w:t xml:space="preserve">Jelentkezéseket a következő e-mail-re küldjék: </w:t>
      </w:r>
      <w:r w:rsidR="006860F2" w:rsidRPr="006860F2">
        <w:rPr>
          <w:rFonts w:cstheme="minorHAnsi"/>
          <w:i/>
          <w:szCs w:val="28"/>
        </w:rPr>
        <w:t>(</w:t>
      </w:r>
      <w:r w:rsidR="007F5F86">
        <w:rPr>
          <w:rFonts w:cstheme="minorHAnsi"/>
          <w:i/>
          <w:szCs w:val="28"/>
        </w:rPr>
        <w:t>Kovácsné Grabec</w:t>
      </w:r>
      <w:r w:rsidR="00AA2B93">
        <w:rPr>
          <w:rFonts w:cstheme="minorHAnsi"/>
          <w:i/>
          <w:szCs w:val="28"/>
        </w:rPr>
        <w:t>z</w:t>
      </w:r>
      <w:r w:rsidR="007F5F86">
        <w:rPr>
          <w:rFonts w:cstheme="minorHAnsi"/>
          <w:i/>
          <w:szCs w:val="28"/>
        </w:rPr>
        <w:t xml:space="preserve"> Erika</w:t>
      </w:r>
      <w:r w:rsidR="0026356E">
        <w:rPr>
          <w:rFonts w:cstheme="minorHAnsi"/>
          <w:i/>
          <w:szCs w:val="28"/>
        </w:rPr>
        <w:t>, hivatalvezető, EKKE TTK Dékáni Hivatal</w:t>
      </w:r>
    </w:p>
    <w:p w14:paraId="3EAD78FF" w14:textId="449331F6" w:rsidR="00C70271" w:rsidRPr="00C70271" w:rsidRDefault="007F5F86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Cs w:val="28"/>
        </w:rPr>
      </w:pPr>
      <w:r>
        <w:rPr>
          <w:rFonts w:cstheme="minorHAnsi"/>
          <w:i/>
          <w:szCs w:val="28"/>
        </w:rPr>
        <w:t xml:space="preserve"> </w:t>
      </w:r>
      <w:hyperlink r:id="rId7" w:history="1">
        <w:r w:rsidR="004F10A5" w:rsidRPr="003E3074">
          <w:rPr>
            <w:rStyle w:val="Hiperhivatkozs"/>
            <w:rFonts w:cstheme="minorHAnsi"/>
            <w:i/>
            <w:szCs w:val="28"/>
          </w:rPr>
          <w:t>ttkdh@uni-eszterhazy.hu</w:t>
        </w:r>
      </w:hyperlink>
      <w:r w:rsidR="006860F2" w:rsidRPr="006860F2">
        <w:rPr>
          <w:rFonts w:cstheme="minorHAnsi"/>
          <w:i/>
          <w:szCs w:val="28"/>
        </w:rPr>
        <w:t>)</w:t>
      </w:r>
    </w:p>
    <w:p w14:paraId="2007A3D5" w14:textId="77777777" w:rsidR="005A186B" w:rsidRPr="005A186B" w:rsidRDefault="005A186B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Cs w:val="24"/>
        </w:rPr>
      </w:pPr>
      <w:r w:rsidRPr="005A186B">
        <w:rPr>
          <w:rFonts w:cstheme="minorHAnsi"/>
          <w:i/>
          <w:szCs w:val="24"/>
        </w:rPr>
        <w:t xml:space="preserve">A képzés </w:t>
      </w:r>
      <w:r w:rsidR="001D37E3">
        <w:rPr>
          <w:rFonts w:cstheme="minorHAnsi"/>
          <w:i/>
          <w:szCs w:val="24"/>
        </w:rPr>
        <w:t xml:space="preserve">legalább </w:t>
      </w:r>
      <w:r w:rsidRPr="005A186B">
        <w:rPr>
          <w:rFonts w:cstheme="minorHAnsi"/>
          <w:i/>
          <w:szCs w:val="24"/>
        </w:rPr>
        <w:t xml:space="preserve">10 fő </w:t>
      </w:r>
      <w:r w:rsidR="001D37E3">
        <w:rPr>
          <w:rFonts w:cstheme="minorHAnsi"/>
          <w:i/>
          <w:szCs w:val="24"/>
        </w:rPr>
        <w:t xml:space="preserve">jelentkezése </w:t>
      </w:r>
      <w:r w:rsidRPr="005A186B">
        <w:rPr>
          <w:rFonts w:cstheme="minorHAnsi"/>
          <w:i/>
          <w:szCs w:val="24"/>
        </w:rPr>
        <w:t xml:space="preserve">esetében </w:t>
      </w:r>
      <w:r w:rsidR="00C70271">
        <w:rPr>
          <w:rFonts w:cstheme="minorHAnsi"/>
          <w:i/>
          <w:szCs w:val="24"/>
        </w:rPr>
        <w:t>i</w:t>
      </w:r>
      <w:r w:rsidRPr="005A186B">
        <w:rPr>
          <w:rFonts w:cstheme="minorHAnsi"/>
          <w:i/>
          <w:szCs w:val="24"/>
        </w:rPr>
        <w:t>ndul.</w:t>
      </w:r>
    </w:p>
    <w:p w14:paraId="03324172" w14:textId="7EC51B15" w:rsidR="005A186B" w:rsidRPr="000F4756" w:rsidRDefault="005A186B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0"/>
          <w:szCs w:val="20"/>
        </w:rPr>
      </w:pPr>
    </w:p>
    <w:p w14:paraId="1FE250B8" w14:textId="77777777" w:rsidR="00F27A3E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/>
          <w:sz w:val="24"/>
          <w:szCs w:val="24"/>
        </w:rPr>
      </w:pPr>
    </w:p>
    <w:p w14:paraId="451828D6" w14:textId="77777777" w:rsidR="00F27A3E" w:rsidRDefault="00F27A3E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b/>
          <w:sz w:val="24"/>
          <w:szCs w:val="24"/>
        </w:rPr>
      </w:pPr>
    </w:p>
    <w:p w14:paraId="3A05696A" w14:textId="483F727E" w:rsidR="009275EF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  <w:r w:rsidRPr="00D807D8">
        <w:rPr>
          <w:rFonts w:cstheme="minorHAnsi"/>
          <w:b/>
          <w:sz w:val="24"/>
          <w:szCs w:val="24"/>
        </w:rPr>
        <w:t>Kelt:</w:t>
      </w:r>
      <w:r>
        <w:rPr>
          <w:rFonts w:cstheme="minorHAnsi"/>
          <w:sz w:val="24"/>
          <w:szCs w:val="24"/>
        </w:rPr>
        <w:t>………………………………………………………………………..</w:t>
      </w:r>
    </w:p>
    <w:p w14:paraId="7CA9C76C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85468C2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085C772" w14:textId="77777777" w:rsidR="00F27A3E" w:rsidRDefault="00F27A3E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7515BBE" w14:textId="77777777" w:rsidR="00F27A3E" w:rsidRDefault="00F27A3E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5CD14AF6" w14:textId="77777777" w:rsidR="00F27A3E" w:rsidRDefault="00F27A3E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79438AF4" w14:textId="2D5DFC96" w:rsidR="009275EF" w:rsidRPr="009275EF" w:rsidRDefault="000F4756" w:rsidP="000F4756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                      </w:t>
      </w:r>
      <w:r w:rsidR="009275EF" w:rsidRPr="009275EF">
        <w:rPr>
          <w:rFonts w:cstheme="minorHAnsi"/>
          <w:sz w:val="24"/>
          <w:szCs w:val="24"/>
        </w:rPr>
        <w:t>..............................................................</w:t>
      </w:r>
    </w:p>
    <w:p w14:paraId="2F36A07D" w14:textId="2BD7A8C1" w:rsidR="00A0238D" w:rsidRDefault="00D807D8" w:rsidP="004F283B">
      <w:pPr>
        <w:autoSpaceDE w:val="0"/>
        <w:autoSpaceDN w:val="0"/>
        <w:adjustRightInd w:val="0"/>
        <w:spacing w:after="0" w:line="240" w:lineRule="auto"/>
        <w:ind w:left="4956" w:firstLine="284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</w:t>
      </w:r>
      <w:r w:rsidR="009275EF" w:rsidRPr="009275EF">
        <w:rPr>
          <w:rFonts w:cstheme="minorHAnsi"/>
          <w:sz w:val="24"/>
          <w:szCs w:val="24"/>
        </w:rPr>
        <w:t>a jelentkez</w:t>
      </w:r>
      <w:r>
        <w:rPr>
          <w:rFonts w:cstheme="minorHAnsi"/>
          <w:sz w:val="24"/>
          <w:szCs w:val="24"/>
        </w:rPr>
        <w:t>ő</w:t>
      </w:r>
      <w:r w:rsidR="009275EF" w:rsidRPr="009275EF">
        <w:rPr>
          <w:rFonts w:cstheme="minorHAnsi"/>
          <w:sz w:val="24"/>
          <w:szCs w:val="24"/>
        </w:rPr>
        <w:t xml:space="preserve"> sajátkez</w:t>
      </w:r>
      <w:r w:rsidR="009275EF">
        <w:rPr>
          <w:rFonts w:cstheme="minorHAnsi"/>
          <w:sz w:val="24"/>
          <w:szCs w:val="24"/>
        </w:rPr>
        <w:t>ű</w:t>
      </w:r>
      <w:r w:rsidR="009275EF" w:rsidRPr="009275EF">
        <w:rPr>
          <w:rFonts w:cstheme="minorHAnsi"/>
          <w:sz w:val="24"/>
          <w:szCs w:val="24"/>
        </w:rPr>
        <w:t xml:space="preserve"> aláírása</w:t>
      </w:r>
    </w:p>
    <w:p w14:paraId="46CADB0D" w14:textId="75AC6EAE" w:rsidR="005F0E9C" w:rsidRDefault="005F0E9C" w:rsidP="004F283B">
      <w:pPr>
        <w:autoSpaceDE w:val="0"/>
        <w:autoSpaceDN w:val="0"/>
        <w:adjustRightInd w:val="0"/>
        <w:spacing w:after="0" w:line="240" w:lineRule="auto"/>
        <w:ind w:left="4956" w:firstLine="284"/>
        <w:jc w:val="center"/>
        <w:rPr>
          <w:rFonts w:cstheme="minorHAnsi"/>
          <w:sz w:val="24"/>
          <w:szCs w:val="24"/>
        </w:rPr>
      </w:pPr>
    </w:p>
    <w:p w14:paraId="5F077D42" w14:textId="455DC9B7" w:rsidR="005F0E9C" w:rsidRDefault="005F0E9C" w:rsidP="00DF54AE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3A1040AE" w14:textId="77777777" w:rsidR="00D74A01" w:rsidRPr="005F0E9C" w:rsidRDefault="00D74A01" w:rsidP="00DF54AE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sectPr w:rsidR="00D74A01" w:rsidRPr="005F0E9C" w:rsidSect="00381DCB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2552" w:right="424" w:bottom="426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E45BAA" w14:textId="77777777" w:rsidR="00E448FD" w:rsidRDefault="00E448FD" w:rsidP="00D807D8">
      <w:pPr>
        <w:spacing w:after="0" w:line="240" w:lineRule="auto"/>
      </w:pPr>
      <w:r>
        <w:separator/>
      </w:r>
    </w:p>
  </w:endnote>
  <w:endnote w:type="continuationSeparator" w:id="0">
    <w:p w14:paraId="60D8CB57" w14:textId="77777777" w:rsidR="00E448FD" w:rsidRDefault="00E448FD" w:rsidP="00D80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65557B" w14:textId="4537716C" w:rsidR="007F5F86" w:rsidRDefault="00E448FD">
    <w:pPr>
      <w:pStyle w:val="llb"/>
    </w:pPr>
    <w:r>
      <w:rPr>
        <w:noProof/>
      </w:rPr>
      <w:pict w14:anchorId="581F6C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420720" o:spid="_x0000_s2054" type="#_x0000_t75" style="position:absolute;margin-left:-42.65pt;margin-top:384.45pt;width:531.35pt;height:277.55pt;z-index:-251655168;mso-position-horizontal-relative:margin;mso-position-vertical-relative:margin" o:allowincell="f">
          <v:imagedata r:id="rId1" o:title="vízjel"/>
          <w10:wrap anchorx="margin" anchory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321E8" w14:textId="77777777" w:rsidR="00E448FD" w:rsidRDefault="00E448FD" w:rsidP="00D807D8">
      <w:pPr>
        <w:spacing w:after="0" w:line="240" w:lineRule="auto"/>
      </w:pPr>
      <w:r>
        <w:separator/>
      </w:r>
    </w:p>
  </w:footnote>
  <w:footnote w:type="continuationSeparator" w:id="0">
    <w:p w14:paraId="7EF2C705" w14:textId="77777777" w:rsidR="00E448FD" w:rsidRDefault="00E448FD" w:rsidP="00D80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512AB5" w14:textId="782CB717" w:rsidR="007F5F86" w:rsidRDefault="00E448FD">
    <w:pPr>
      <w:pStyle w:val="lfej"/>
    </w:pPr>
    <w:r>
      <w:rPr>
        <w:noProof/>
      </w:rPr>
      <w:pict w14:anchorId="6678E4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420719" o:spid="_x0000_s2053" type="#_x0000_t75" style="position:absolute;margin-left:0;margin-top:0;width:531.35pt;height:277.55pt;z-index:-251656192;mso-position-horizontal:center;mso-position-horizontal-relative:margin;mso-position-vertical:center;mso-position-vertical-relative:margin" o:allowincell="f">
          <v:imagedata r:id="rId1" o:title="vízje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0B8433" w14:textId="14B02992" w:rsidR="00D807D8" w:rsidRDefault="0059335A" w:rsidP="005F0AA7">
    <w:pPr>
      <w:pStyle w:val="lfej"/>
      <w:ind w:firstLine="426"/>
      <w:jc w:val="center"/>
    </w:pPr>
    <w:r>
      <w:rPr>
        <w:noProof/>
        <w:lang w:eastAsia="hu-HU"/>
      </w:rPr>
      <w:drawing>
        <wp:anchor distT="0" distB="0" distL="114300" distR="114300" simplePos="0" relativeHeight="251658240" behindDoc="0" locked="0" layoutInCell="1" allowOverlap="1" wp14:anchorId="1A97C99B" wp14:editId="7EABAE40">
          <wp:simplePos x="0" y="0"/>
          <wp:positionH relativeFrom="page">
            <wp:align>center</wp:align>
          </wp:positionH>
          <wp:positionV relativeFrom="paragraph">
            <wp:posOffset>-20955</wp:posOffset>
          </wp:positionV>
          <wp:extent cx="4076700" cy="1133475"/>
          <wp:effectExtent l="0" t="0" r="0" b="9525"/>
          <wp:wrapNone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76700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85F78" w14:textId="02E4D44F" w:rsidR="007F5F86" w:rsidRDefault="00E448FD">
    <w:pPr>
      <w:pStyle w:val="lfej"/>
    </w:pPr>
    <w:r>
      <w:rPr>
        <w:noProof/>
      </w:rPr>
      <w:pict w14:anchorId="1FB184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420718" o:spid="_x0000_s2052" type="#_x0000_t75" style="position:absolute;margin-left:0;margin-top:0;width:531.35pt;height:277.55pt;z-index:-251657216;mso-position-horizontal:center;mso-position-horizontal-relative:margin;mso-position-vertical:center;mso-position-vertical-relative:margin" o:allowincell="f">
          <v:imagedata r:id="rId1" o:title="vízjel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8505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MxNwcSxkCWko5ScGpxcWZ+HkiBoWEtAOoSuM4tAAAA"/>
  </w:docVars>
  <w:rsids>
    <w:rsidRoot w:val="009275EF"/>
    <w:rsid w:val="00055187"/>
    <w:rsid w:val="000F2205"/>
    <w:rsid w:val="000F4756"/>
    <w:rsid w:val="001C7B5F"/>
    <w:rsid w:val="001D37E3"/>
    <w:rsid w:val="00202996"/>
    <w:rsid w:val="00204E62"/>
    <w:rsid w:val="0021619B"/>
    <w:rsid w:val="00217ECF"/>
    <w:rsid w:val="00262BEB"/>
    <w:rsid w:val="0026356E"/>
    <w:rsid w:val="00266EB1"/>
    <w:rsid w:val="00270C66"/>
    <w:rsid w:val="002710F3"/>
    <w:rsid w:val="002E0687"/>
    <w:rsid w:val="00317268"/>
    <w:rsid w:val="00326898"/>
    <w:rsid w:val="00332D78"/>
    <w:rsid w:val="00364D4B"/>
    <w:rsid w:val="00381DCB"/>
    <w:rsid w:val="003B43A6"/>
    <w:rsid w:val="00411790"/>
    <w:rsid w:val="004C04CD"/>
    <w:rsid w:val="004F10A5"/>
    <w:rsid w:val="004F283B"/>
    <w:rsid w:val="00551500"/>
    <w:rsid w:val="0059335A"/>
    <w:rsid w:val="005A186B"/>
    <w:rsid w:val="005B0D7D"/>
    <w:rsid w:val="005B35F9"/>
    <w:rsid w:val="005E7FF3"/>
    <w:rsid w:val="005F0AA7"/>
    <w:rsid w:val="005F0E9C"/>
    <w:rsid w:val="006220AE"/>
    <w:rsid w:val="00644E19"/>
    <w:rsid w:val="006655AE"/>
    <w:rsid w:val="006860F2"/>
    <w:rsid w:val="006F7E11"/>
    <w:rsid w:val="00746D14"/>
    <w:rsid w:val="007A1E4B"/>
    <w:rsid w:val="007C5084"/>
    <w:rsid w:val="007F5F86"/>
    <w:rsid w:val="00801371"/>
    <w:rsid w:val="00833BFC"/>
    <w:rsid w:val="008447F5"/>
    <w:rsid w:val="00860E43"/>
    <w:rsid w:val="00865C3C"/>
    <w:rsid w:val="00917C53"/>
    <w:rsid w:val="009275EF"/>
    <w:rsid w:val="009727BC"/>
    <w:rsid w:val="009E2AC1"/>
    <w:rsid w:val="00A0238D"/>
    <w:rsid w:val="00A20199"/>
    <w:rsid w:val="00AA2B93"/>
    <w:rsid w:val="00AA6B74"/>
    <w:rsid w:val="00AD029C"/>
    <w:rsid w:val="00AE0007"/>
    <w:rsid w:val="00AF491B"/>
    <w:rsid w:val="00B57678"/>
    <w:rsid w:val="00B72E94"/>
    <w:rsid w:val="00C30B36"/>
    <w:rsid w:val="00C348B3"/>
    <w:rsid w:val="00C70271"/>
    <w:rsid w:val="00C73660"/>
    <w:rsid w:val="00CB58EE"/>
    <w:rsid w:val="00CC1F6F"/>
    <w:rsid w:val="00D4608D"/>
    <w:rsid w:val="00D74A01"/>
    <w:rsid w:val="00D764C7"/>
    <w:rsid w:val="00D807D8"/>
    <w:rsid w:val="00DD642B"/>
    <w:rsid w:val="00DF54AE"/>
    <w:rsid w:val="00E448FD"/>
    <w:rsid w:val="00E55108"/>
    <w:rsid w:val="00EB43F1"/>
    <w:rsid w:val="00EF42D4"/>
    <w:rsid w:val="00EF79C8"/>
    <w:rsid w:val="00F27A3E"/>
    <w:rsid w:val="00FC3C6A"/>
    <w:rsid w:val="00FE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4221C353"/>
  <w15:chartTrackingRefBased/>
  <w15:docId w15:val="{DF1FA831-5164-4516-B788-7D23574E1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807D8"/>
  </w:style>
  <w:style w:type="paragraph" w:styleId="llb">
    <w:name w:val="footer"/>
    <w:basedOn w:val="Norml"/>
    <w:link w:val="llb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807D8"/>
  </w:style>
  <w:style w:type="character" w:styleId="Hiperhivatkozs">
    <w:name w:val="Hyperlink"/>
    <w:basedOn w:val="Bekezdsalapbettpusa"/>
    <w:uiPriority w:val="99"/>
    <w:unhideWhenUsed/>
    <w:rsid w:val="006860F2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4F1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ttkdh@uni-eszterhazy.h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8B56E-F749-41C1-A7AB-238080560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2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áta Dr. Zákányiné Dr. Mészáros</dc:creator>
  <cp:keywords/>
  <dc:description/>
  <cp:lastModifiedBy>Wassen Barbara dr.</cp:lastModifiedBy>
  <cp:revision>2</cp:revision>
  <cp:lastPrinted>2020-09-04T06:16:00Z</cp:lastPrinted>
  <dcterms:created xsi:type="dcterms:W3CDTF">2025-12-09T12:47:00Z</dcterms:created>
  <dcterms:modified xsi:type="dcterms:W3CDTF">2025-12-09T12:47:00Z</dcterms:modified>
</cp:coreProperties>
</file>